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D891A0" w14:textId="795F0D32" w:rsidR="00CF5F09" w:rsidRDefault="0027106F">
      <w:pPr>
        <w:rPr>
          <w:rFonts w:ascii="Times New Roman" w:eastAsia="Times New Roman" w:hAnsi="Times New Roman" w:cs="Times New Roman"/>
        </w:rPr>
      </w:pPr>
      <w:r>
        <w:rPr>
          <w:rFonts w:ascii="Times New Roman" w:eastAsia="Times New Roman" w:hAnsi="Times New Roman" w:cs="Times New Roman"/>
          <w:b/>
        </w:rPr>
        <w:t>Additional file</w:t>
      </w:r>
      <w:r w:rsidR="00377EB0">
        <w:rPr>
          <w:rFonts w:ascii="Times New Roman" w:eastAsia="Times New Roman" w:hAnsi="Times New Roman" w:cs="Times New Roman"/>
          <w:b/>
        </w:rPr>
        <w:t xml:space="preserve"> 9. Contour-enhanced funnel plot of studies</w:t>
      </w:r>
      <w:r>
        <w:rPr>
          <w:rFonts w:ascii="Times New Roman" w:eastAsia="Times New Roman" w:hAnsi="Times New Roman" w:cs="Times New Roman"/>
          <w:b/>
        </w:rPr>
        <w:t>.</w:t>
      </w:r>
    </w:p>
    <w:p w14:paraId="0557956C" w14:textId="77777777" w:rsidR="00CF5F09" w:rsidRDefault="00377EB0">
      <w:pPr>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145A875E" wp14:editId="7007CF3A">
            <wp:extent cx="5976938" cy="3912177"/>
            <wp:effectExtent l="0" t="0" r="0" b="0"/>
            <wp:docPr id="4" name="image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cell phone&#10;&#10;Description automatically generated"/>
                    <pic:cNvPicPr preferRelativeResize="0"/>
                  </pic:nvPicPr>
                  <pic:blipFill>
                    <a:blip r:embed="rId7"/>
                    <a:srcRect/>
                    <a:stretch>
                      <a:fillRect/>
                    </a:stretch>
                  </pic:blipFill>
                  <pic:spPr>
                    <a:xfrm>
                      <a:off x="0" y="0"/>
                      <a:ext cx="5976938" cy="3912177"/>
                    </a:xfrm>
                    <a:prstGeom prst="rect">
                      <a:avLst/>
                    </a:prstGeom>
                    <a:ln/>
                  </pic:spPr>
                </pic:pic>
              </a:graphicData>
            </a:graphic>
          </wp:inline>
        </w:drawing>
      </w:r>
    </w:p>
    <w:p w14:paraId="0C0C121A" w14:textId="77777777" w:rsidR="00CF5F09" w:rsidRDefault="00CF5F09">
      <w:pPr>
        <w:rPr>
          <w:rFonts w:ascii="Times New Roman" w:eastAsia="Times New Roman" w:hAnsi="Times New Roman" w:cs="Times New Roman"/>
        </w:rPr>
      </w:pPr>
    </w:p>
    <w:p w14:paraId="17234E2E" w14:textId="25B1D763" w:rsidR="00CF5F09" w:rsidRDefault="00377EB0" w:rsidP="0027106F">
      <w:pPr>
        <w:spacing w:line="480" w:lineRule="auto"/>
        <w:rPr>
          <w:rFonts w:ascii="Times New Roman" w:eastAsia="Times New Roman" w:hAnsi="Times New Roman" w:cs="Times New Roman"/>
        </w:rPr>
      </w:pPr>
      <w:proofErr w:type="spellStart"/>
      <w:r>
        <w:rPr>
          <w:rFonts w:ascii="Times New Roman" w:eastAsia="Times New Roman" w:hAnsi="Times New Roman" w:cs="Times New Roman"/>
        </w:rPr>
        <w:t>Hedges’g</w:t>
      </w:r>
      <w:proofErr w:type="spellEnd"/>
      <w:r>
        <w:rPr>
          <w:rFonts w:ascii="Times New Roman" w:eastAsia="Times New Roman" w:hAnsi="Times New Roman" w:cs="Times New Roman"/>
        </w:rPr>
        <w:t xml:space="preserve"> is a measure of effect size. The funnel is centred at one, i.e., at the value under the null hypothesis of no effects. The shaded regions indicate various levels of statistical significance of studies. White region in the middle corresponds to a p-value greater than 0.05; dark blue-shaded to a p-values between 0.025 and 0.05; light blue-shaded to a p-value between 0.01 to 0.025; the region outside the funnel to a p-value below 0.01. </w:t>
      </w:r>
    </w:p>
    <w:sectPr w:rsidR="00CF5F09">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D91FF" w14:textId="77777777" w:rsidR="00A22106" w:rsidRDefault="00A22106">
      <w:r>
        <w:separator/>
      </w:r>
    </w:p>
  </w:endnote>
  <w:endnote w:type="continuationSeparator" w:id="0">
    <w:p w14:paraId="1C6BDFF7" w14:textId="77777777" w:rsidR="00A22106" w:rsidRDefault="00A2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24B78" w14:textId="77777777" w:rsidR="00DA5D62" w:rsidRDefault="00DA5D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601649"/>
      <w:docPartObj>
        <w:docPartGallery w:val="Page Numbers (Bottom of Page)"/>
        <w:docPartUnique/>
      </w:docPartObj>
    </w:sdtPr>
    <w:sdtEndPr>
      <w:rPr>
        <w:rFonts w:ascii="Times New Roman" w:hAnsi="Times New Roman" w:cs="Times New Roman"/>
        <w:noProof/>
      </w:rPr>
    </w:sdtEndPr>
    <w:sdtContent>
      <w:p w14:paraId="0BA55BA9" w14:textId="3C34AD1C" w:rsidR="007055EA" w:rsidRPr="007055EA" w:rsidRDefault="007055EA">
        <w:pPr>
          <w:pStyle w:val="Footer"/>
          <w:jc w:val="right"/>
          <w:rPr>
            <w:rFonts w:ascii="Times New Roman" w:hAnsi="Times New Roman" w:cs="Times New Roman"/>
          </w:rPr>
        </w:pPr>
        <w:r w:rsidRPr="007055EA">
          <w:rPr>
            <w:rFonts w:ascii="Times New Roman" w:hAnsi="Times New Roman" w:cs="Times New Roman"/>
          </w:rPr>
          <w:fldChar w:fldCharType="begin"/>
        </w:r>
        <w:r w:rsidRPr="007055EA">
          <w:rPr>
            <w:rFonts w:ascii="Times New Roman" w:hAnsi="Times New Roman" w:cs="Times New Roman"/>
          </w:rPr>
          <w:instrText xml:space="preserve"> PAGE   \* MERGEFORMAT </w:instrText>
        </w:r>
        <w:r w:rsidRPr="007055EA">
          <w:rPr>
            <w:rFonts w:ascii="Times New Roman" w:hAnsi="Times New Roman" w:cs="Times New Roman"/>
          </w:rPr>
          <w:fldChar w:fldCharType="separate"/>
        </w:r>
        <w:r>
          <w:rPr>
            <w:rFonts w:ascii="Times New Roman" w:hAnsi="Times New Roman" w:cs="Times New Roman"/>
            <w:noProof/>
          </w:rPr>
          <w:t>1</w:t>
        </w:r>
        <w:r w:rsidRPr="007055EA">
          <w:rPr>
            <w:rFonts w:ascii="Times New Roman" w:hAnsi="Times New Roman" w:cs="Times New Roman"/>
            <w:noProof/>
          </w:rPr>
          <w:fldChar w:fldCharType="end"/>
        </w:r>
      </w:p>
    </w:sdtContent>
  </w:sdt>
  <w:p w14:paraId="2A43B308" w14:textId="77777777" w:rsidR="00DA5D62" w:rsidRDefault="00DA5D62">
    <w:pPr>
      <w:pStyle w:val="Footer"/>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82818" w14:textId="77777777" w:rsidR="00DA5D62" w:rsidRDefault="00DA5D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12CDD" w14:textId="77777777" w:rsidR="00A22106" w:rsidRDefault="00A22106">
      <w:r>
        <w:separator/>
      </w:r>
    </w:p>
  </w:footnote>
  <w:footnote w:type="continuationSeparator" w:id="0">
    <w:p w14:paraId="1A2CDEC9" w14:textId="77777777" w:rsidR="00A22106" w:rsidRDefault="00A221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D9533" w14:textId="77777777" w:rsidR="00DA5D62" w:rsidRDefault="00DA5D6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1921E" w14:textId="77777777" w:rsidR="00DA5D62" w:rsidRDefault="00DA5D6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A2EBF" w14:textId="77777777" w:rsidR="00DA5D62" w:rsidRDefault="00DA5D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36580A"/>
    <w:multiLevelType w:val="multilevel"/>
    <w:tmpl w:val="766C7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6B327D"/>
    <w:multiLevelType w:val="multilevel"/>
    <w:tmpl w:val="3F3655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0NDeytLAwsjQzNzdW0lEKTi0uzszPAymwqAUApZP+CCwAAAA="/>
  </w:docVars>
  <w:rsids>
    <w:rsidRoot w:val="00CF5F09"/>
    <w:rsid w:val="00026F56"/>
    <w:rsid w:val="001F43D9"/>
    <w:rsid w:val="0022360E"/>
    <w:rsid w:val="00252AAA"/>
    <w:rsid w:val="00261BE9"/>
    <w:rsid w:val="0027106F"/>
    <w:rsid w:val="00377EB0"/>
    <w:rsid w:val="004010A0"/>
    <w:rsid w:val="004F0889"/>
    <w:rsid w:val="00591BA0"/>
    <w:rsid w:val="0059317E"/>
    <w:rsid w:val="005C4EB1"/>
    <w:rsid w:val="005F1621"/>
    <w:rsid w:val="00644B02"/>
    <w:rsid w:val="00686C89"/>
    <w:rsid w:val="006B0411"/>
    <w:rsid w:val="006F5268"/>
    <w:rsid w:val="007055EA"/>
    <w:rsid w:val="00743F7D"/>
    <w:rsid w:val="008E49E7"/>
    <w:rsid w:val="00916811"/>
    <w:rsid w:val="00976613"/>
    <w:rsid w:val="00987087"/>
    <w:rsid w:val="009B4618"/>
    <w:rsid w:val="00A22106"/>
    <w:rsid w:val="00A35A60"/>
    <w:rsid w:val="00C929E4"/>
    <w:rsid w:val="00CF5F09"/>
    <w:rsid w:val="00DA5D62"/>
    <w:rsid w:val="00FC08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0EB4D"/>
  <w15:docId w15:val="{3EBBB655-3CDF-4882-A231-7B3D599B3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H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color w:val="2F5496"/>
      <w:sz w:val="26"/>
      <w:szCs w:val="26"/>
    </w:rPr>
  </w:style>
  <w:style w:type="paragraph" w:styleId="Heading3">
    <w:name w:val="heading 3"/>
    <w:basedOn w:val="Normal"/>
    <w:next w:val="Normal"/>
    <w:pPr>
      <w:keepNext/>
      <w:keepLines/>
      <w:spacing w:before="40"/>
      <w:outlineLvl w:val="2"/>
    </w:pPr>
    <w:rPr>
      <w:color w:val="1F3863"/>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40"/>
      <w:outlineLvl w:val="4"/>
    </w:pPr>
    <w:rPr>
      <w:color w:val="2F5496"/>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6B0411"/>
    <w:pPr>
      <w:tabs>
        <w:tab w:val="center" w:pos="4680"/>
        <w:tab w:val="right" w:pos="9360"/>
      </w:tabs>
    </w:pPr>
  </w:style>
  <w:style w:type="character" w:customStyle="1" w:styleId="HeaderChar">
    <w:name w:val="Header Char"/>
    <w:basedOn w:val="DefaultParagraphFont"/>
    <w:link w:val="Header"/>
    <w:uiPriority w:val="99"/>
    <w:rsid w:val="006B0411"/>
  </w:style>
  <w:style w:type="paragraph" w:styleId="Footer">
    <w:name w:val="footer"/>
    <w:basedOn w:val="Normal"/>
    <w:link w:val="FooterChar"/>
    <w:uiPriority w:val="99"/>
    <w:unhideWhenUsed/>
    <w:rsid w:val="006B0411"/>
    <w:pPr>
      <w:tabs>
        <w:tab w:val="center" w:pos="4680"/>
        <w:tab w:val="right" w:pos="9360"/>
      </w:tabs>
    </w:pPr>
  </w:style>
  <w:style w:type="character" w:customStyle="1" w:styleId="FooterChar">
    <w:name w:val="Footer Char"/>
    <w:basedOn w:val="DefaultParagraphFont"/>
    <w:link w:val="Footer"/>
    <w:uiPriority w:val="99"/>
    <w:rsid w:val="006B0411"/>
  </w:style>
  <w:style w:type="table" w:styleId="TableGrid">
    <w:name w:val="Table Grid"/>
    <w:basedOn w:val="TableNormal"/>
    <w:uiPriority w:val="39"/>
    <w:rsid w:val="009B4618"/>
    <w:rPr>
      <w:rFonts w:asciiTheme="minorHAnsi" w:eastAsiaTheme="minorEastAsia" w:hAnsiTheme="minorHAnsi" w:cstheme="minorBidi"/>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6F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F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76</Words>
  <Characters>43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155136506</dc:creator>
  <cp:lastModifiedBy>Valerie</cp:lastModifiedBy>
  <cp:revision>4</cp:revision>
  <cp:lastPrinted>2020-12-03T03:52:00Z</cp:lastPrinted>
  <dcterms:created xsi:type="dcterms:W3CDTF">2020-12-09T09:28:00Z</dcterms:created>
  <dcterms:modified xsi:type="dcterms:W3CDTF">2020-12-09T09:39:00Z</dcterms:modified>
</cp:coreProperties>
</file>